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EE392" w14:textId="72702241" w:rsidR="00BE3468" w:rsidRPr="005F7427" w:rsidRDefault="00BE3468" w:rsidP="00724530">
      <w:pPr>
        <w:ind w:right="708"/>
        <w:jc w:val="both"/>
        <w:rPr>
          <w:rFonts w:ascii="Arial" w:hAnsi="Arial" w:cs="Arial"/>
          <w:u w:val="single"/>
        </w:rPr>
      </w:pPr>
      <w:r w:rsidRPr="005F7427">
        <w:rPr>
          <w:rFonts w:ascii="Arial" w:hAnsi="Arial" w:cs="Arial"/>
          <w:b/>
          <w:bCs/>
          <w:color w:val="000000"/>
          <w:sz w:val="28"/>
          <w:szCs w:val="28"/>
        </w:rPr>
        <w:t>Category 2 Face-to-Face Data Collection Approval Form</w:t>
      </w:r>
    </w:p>
    <w:p w14:paraId="1F6D4570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3E0D94A8" w14:textId="77777777" w:rsidR="00BE3468" w:rsidRPr="005F7427" w:rsidRDefault="00BE3468" w:rsidP="00BE3468">
      <w:pPr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 xml:space="preserve">This form should be completed by students seeking approval for F2F data collection during 2021/22. The form should be submitted to your tutor/supervisor, and </w:t>
      </w:r>
      <w:r w:rsidRPr="005F7427">
        <w:rPr>
          <w:rFonts w:ascii="Arial" w:hAnsi="Arial" w:cs="Arial"/>
          <w:b/>
          <w:bCs/>
        </w:rPr>
        <w:t xml:space="preserve">must </w:t>
      </w:r>
      <w:r w:rsidRPr="005F7427">
        <w:rPr>
          <w:rFonts w:ascii="Arial" w:hAnsi="Arial" w:cs="Arial"/>
        </w:rPr>
        <w:t>be accompanied by:</w:t>
      </w:r>
    </w:p>
    <w:p w14:paraId="2A0CC900" w14:textId="77777777" w:rsidR="00BE3468" w:rsidRPr="005F7427" w:rsidRDefault="00724530" w:rsidP="00BE346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hyperlink r:id="rId7" w:history="1">
        <w:r w:rsidR="00BE3468" w:rsidRPr="005F7427">
          <w:rPr>
            <w:rStyle w:val="Hyperlink"/>
            <w:rFonts w:ascii="Arial" w:hAnsi="Arial" w:cs="Arial"/>
          </w:rPr>
          <w:t>the UG/Masters research ethics application form</w:t>
        </w:r>
      </w:hyperlink>
    </w:p>
    <w:p w14:paraId="4787C1EB" w14:textId="77777777" w:rsidR="00BE3468" w:rsidRPr="005F7427" w:rsidRDefault="00BE3468" w:rsidP="00BE346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information sheets and consent forms (please ensure you address the contexts of Covid-19 in terms of safety and how your research reflects the guidance of the setting where you are conducting your research)</w:t>
      </w:r>
    </w:p>
    <w:p w14:paraId="3E2721B3" w14:textId="77777777" w:rsidR="00BE3468" w:rsidRPr="005F7427" w:rsidRDefault="00BE3468" w:rsidP="00BE346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 xml:space="preserve">the </w:t>
      </w:r>
      <w:hyperlink r:id="rId8" w:history="1">
        <w:r w:rsidRPr="005F7427">
          <w:rPr>
            <w:rStyle w:val="Hyperlink"/>
            <w:rFonts w:ascii="Arial" w:hAnsi="Arial" w:cs="Arial"/>
          </w:rPr>
          <w:t>IOE Fieldwork Risk Assessment Form</w:t>
        </w:r>
      </w:hyperlink>
      <w:r w:rsidRPr="005F7427">
        <w:rPr>
          <w:rFonts w:ascii="Arial" w:hAnsi="Arial" w:cs="Arial"/>
        </w:rPr>
        <w:t xml:space="preserve">. Please note, though labelled as staff forms, these can be completed by students </w:t>
      </w:r>
      <w:proofErr w:type="gramStart"/>
      <w:r w:rsidRPr="005F7427">
        <w:rPr>
          <w:rFonts w:ascii="Arial" w:hAnsi="Arial" w:cs="Arial"/>
        </w:rPr>
        <w:t>student  for</w:t>
      </w:r>
      <w:proofErr w:type="gramEnd"/>
      <w:r w:rsidRPr="005F7427">
        <w:rPr>
          <w:rFonts w:ascii="Arial" w:hAnsi="Arial" w:cs="Arial"/>
        </w:rPr>
        <w:t xml:space="preserve"> Category 2 applications only. </w:t>
      </w:r>
    </w:p>
    <w:p w14:paraId="7E4494E2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28109F89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20C500F2" w14:textId="77777777" w:rsidR="00BE3468" w:rsidRPr="005F7427" w:rsidRDefault="00BE3468" w:rsidP="00BE3468">
      <w:pPr>
        <w:jc w:val="both"/>
        <w:rPr>
          <w:rFonts w:ascii="Arial" w:hAnsi="Arial" w:cs="Arial"/>
          <w:b/>
          <w:bCs/>
          <w:u w:val="single"/>
        </w:rPr>
      </w:pPr>
      <w:r w:rsidRPr="005F7427">
        <w:rPr>
          <w:rFonts w:ascii="Arial" w:hAnsi="Arial" w:cs="Arial"/>
          <w:b/>
          <w:bCs/>
          <w:u w:val="single"/>
        </w:rPr>
        <w:t>Section 1: to be completed by student</w:t>
      </w:r>
    </w:p>
    <w:p w14:paraId="40C203E7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6E1C9366" w14:textId="77777777" w:rsidR="00BE3468" w:rsidRPr="005F7427" w:rsidRDefault="00BE3468" w:rsidP="00BE3468">
      <w:pPr>
        <w:jc w:val="both"/>
        <w:rPr>
          <w:rFonts w:ascii="Arial" w:hAnsi="Arial" w:cs="Arial"/>
          <w:u w:val="single"/>
        </w:rPr>
      </w:pPr>
      <w:r w:rsidRPr="005F7427">
        <w:rPr>
          <w:rFonts w:ascii="Arial" w:hAnsi="Arial" w:cs="Arial"/>
          <w:u w:val="single"/>
        </w:rPr>
        <w:t>Student name, student ID and UCL email address:</w:t>
      </w:r>
    </w:p>
    <w:p w14:paraId="594FB221" w14:textId="77777777" w:rsidR="00BE3468" w:rsidRPr="005F7427" w:rsidRDefault="00BE3468" w:rsidP="00BE3468">
      <w:pPr>
        <w:jc w:val="both"/>
        <w:rPr>
          <w:rFonts w:ascii="Arial" w:hAnsi="Arial" w:cs="Arial"/>
          <w:u w:val="single"/>
        </w:rPr>
      </w:pPr>
    </w:p>
    <w:p w14:paraId="6171826A" w14:textId="77777777" w:rsidR="00BE3468" w:rsidRPr="005F7427" w:rsidRDefault="00BE3468" w:rsidP="00BE3468">
      <w:pPr>
        <w:jc w:val="both"/>
        <w:rPr>
          <w:rFonts w:ascii="Arial" w:hAnsi="Arial" w:cs="Arial"/>
          <w:u w:val="single"/>
        </w:rPr>
      </w:pPr>
      <w:proofErr w:type="spellStart"/>
      <w:r w:rsidRPr="005F7427">
        <w:rPr>
          <w:rFonts w:ascii="Arial" w:hAnsi="Arial" w:cs="Arial"/>
          <w:u w:val="single"/>
        </w:rPr>
        <w:t>Programme</w:t>
      </w:r>
      <w:proofErr w:type="spellEnd"/>
      <w:r w:rsidRPr="005F7427">
        <w:rPr>
          <w:rFonts w:ascii="Arial" w:hAnsi="Arial" w:cs="Arial"/>
          <w:u w:val="single"/>
        </w:rPr>
        <w:t>:</w:t>
      </w:r>
    </w:p>
    <w:p w14:paraId="5AA501F6" w14:textId="77777777" w:rsidR="00BE3468" w:rsidRPr="005F7427" w:rsidRDefault="00BE3468" w:rsidP="00BE3468">
      <w:pPr>
        <w:jc w:val="both"/>
        <w:rPr>
          <w:rFonts w:ascii="Arial" w:hAnsi="Arial" w:cs="Arial"/>
          <w:u w:val="single"/>
        </w:rPr>
      </w:pPr>
    </w:p>
    <w:p w14:paraId="074911F6" w14:textId="77777777" w:rsidR="00BE3468" w:rsidRPr="005F7427" w:rsidRDefault="00BE3468" w:rsidP="00BE3468">
      <w:pPr>
        <w:jc w:val="both"/>
        <w:rPr>
          <w:rFonts w:ascii="Arial" w:hAnsi="Arial" w:cs="Arial"/>
          <w:u w:val="single"/>
        </w:rPr>
      </w:pPr>
      <w:r w:rsidRPr="005F7427">
        <w:rPr>
          <w:rFonts w:ascii="Arial" w:hAnsi="Arial" w:cs="Arial"/>
          <w:u w:val="single"/>
        </w:rPr>
        <w:t>Dissertation/report title:</w:t>
      </w:r>
    </w:p>
    <w:p w14:paraId="1942CACF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326B22C5" w14:textId="77777777" w:rsidR="00BE3468" w:rsidRPr="005F7427" w:rsidRDefault="00BE3468" w:rsidP="00BE3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Have you discussed your intention to carry out F2F data collection with your tutor/supervisor?</w:t>
      </w:r>
    </w:p>
    <w:p w14:paraId="5321A28D" w14:textId="77777777" w:rsidR="00BE3468" w:rsidRPr="005F7427" w:rsidRDefault="00BE3468" w:rsidP="00BE3468">
      <w:pPr>
        <w:pStyle w:val="ListParagraph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Yes/No (If ‘No’, do not proceed with this form.)</w:t>
      </w:r>
    </w:p>
    <w:p w14:paraId="4C65E3E6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7BE4BEE0" w14:textId="77777777" w:rsidR="00BE3468" w:rsidRPr="005F7427" w:rsidRDefault="00BE3468" w:rsidP="00BE346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F7427">
        <w:rPr>
          <w:rFonts w:ascii="Arial" w:hAnsi="Arial" w:cs="Arial"/>
        </w:rPr>
        <w:t>Is this form accompanied by a completed/updated UG/Masters research ethics application form?</w:t>
      </w:r>
    </w:p>
    <w:p w14:paraId="117B8CCA" w14:textId="77777777" w:rsidR="00BE3468" w:rsidRPr="005F7427" w:rsidRDefault="00BE3468" w:rsidP="00BE3468">
      <w:pPr>
        <w:pStyle w:val="ListParagraph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Yes/No (If ‘No’, do not proceed with this form.)</w:t>
      </w:r>
    </w:p>
    <w:p w14:paraId="4BD4ED23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429A23B1" w14:textId="77777777" w:rsidR="00BE3468" w:rsidRPr="005F7427" w:rsidRDefault="00BE3468" w:rsidP="00BE3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 xml:space="preserve">Is this form accompanied by the ‘IOE Fieldwork Risk Assessment Form’? </w:t>
      </w:r>
    </w:p>
    <w:p w14:paraId="2E581E2F" w14:textId="77777777" w:rsidR="00BE3468" w:rsidRPr="005F7427" w:rsidRDefault="00BE3468" w:rsidP="00BE3468">
      <w:pPr>
        <w:pStyle w:val="ListParagraph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Yes/No (If ‘No’, do not proceed with this form.)</w:t>
      </w:r>
    </w:p>
    <w:p w14:paraId="058AC599" w14:textId="77777777" w:rsidR="00BE3468" w:rsidRPr="005F7427" w:rsidRDefault="00BE3468" w:rsidP="00BE3468">
      <w:pPr>
        <w:pStyle w:val="ListParagraph"/>
        <w:ind w:left="360"/>
        <w:jc w:val="both"/>
        <w:rPr>
          <w:rFonts w:ascii="Arial" w:hAnsi="Arial" w:cs="Arial"/>
        </w:rPr>
      </w:pPr>
    </w:p>
    <w:p w14:paraId="37CB2DDD" w14:textId="77777777" w:rsidR="00BE3468" w:rsidRPr="005F7427" w:rsidRDefault="00BE3468" w:rsidP="00BE3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Is this form accompanied by supporting documents such as information sheets and consent forms?</w:t>
      </w:r>
    </w:p>
    <w:p w14:paraId="08AB425E" w14:textId="77777777" w:rsidR="00BE3468" w:rsidRPr="005F7427" w:rsidRDefault="00BE3468" w:rsidP="00BE3468">
      <w:pPr>
        <w:pStyle w:val="ListParagraph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Yes/No (If ‘No’, do not proceed with this form.)</w:t>
      </w:r>
    </w:p>
    <w:p w14:paraId="2D1DC3C7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69EC6289" w14:textId="77777777" w:rsidR="00BE3468" w:rsidRPr="005F7427" w:rsidRDefault="00BE3468" w:rsidP="00BE3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Explain why it is essential that F2F data collection methods be used, and why remote methods are not possible.</w:t>
      </w:r>
    </w:p>
    <w:p w14:paraId="2C8D1948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3C0FAE22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40981310" w14:textId="77777777" w:rsidR="00BE3468" w:rsidRPr="005F7427" w:rsidRDefault="00BE3468" w:rsidP="00BE3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/>
        </w:rPr>
      </w:pPr>
      <w:r w:rsidRPr="005F7427">
        <w:rPr>
          <w:rFonts w:ascii="Arial" w:hAnsi="Arial" w:cs="Arial"/>
          <w:color w:val="000000"/>
        </w:rPr>
        <w:t xml:space="preserve">How will the data collection comply with the </w:t>
      </w:r>
      <w:proofErr w:type="spellStart"/>
      <w:r w:rsidRPr="005F7427">
        <w:rPr>
          <w:rFonts w:ascii="Arial" w:hAnsi="Arial" w:cs="Arial"/>
          <w:color w:val="000000"/>
        </w:rPr>
        <w:t>organisation</w:t>
      </w:r>
      <w:proofErr w:type="spellEnd"/>
      <w:r w:rsidRPr="005F7427">
        <w:rPr>
          <w:rFonts w:ascii="Arial" w:hAnsi="Arial" w:cs="Arial"/>
          <w:color w:val="000000"/>
        </w:rPr>
        <w:t xml:space="preserve">/site Covid-19 policies </w:t>
      </w:r>
      <w:r w:rsidRPr="005F7427">
        <w:rPr>
          <w:rFonts w:ascii="Arial" w:hAnsi="Arial" w:cs="Arial"/>
        </w:rPr>
        <w:t xml:space="preserve">where you intend to conduct your </w:t>
      </w:r>
      <w:r w:rsidRPr="005F7427">
        <w:rPr>
          <w:rFonts w:ascii="Arial" w:hAnsi="Arial" w:cs="Arial"/>
          <w:color w:val="000000"/>
        </w:rPr>
        <w:t>research?</w:t>
      </w:r>
    </w:p>
    <w:p w14:paraId="252015F2" w14:textId="77777777" w:rsidR="00BE3468" w:rsidRPr="005F7427" w:rsidRDefault="00BE3468" w:rsidP="00BE3468">
      <w:pPr>
        <w:pStyle w:val="ListParagraph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 xml:space="preserve">(If you are not able to explain how, please do not proceed with this form.) </w:t>
      </w:r>
    </w:p>
    <w:p w14:paraId="5AF6A32E" w14:textId="77777777" w:rsidR="00BE3468" w:rsidRPr="005F7427" w:rsidRDefault="00BE3468" w:rsidP="00BE3468">
      <w:pPr>
        <w:pStyle w:val="ListParagraph"/>
        <w:ind w:left="360"/>
        <w:jc w:val="both"/>
        <w:rPr>
          <w:rFonts w:ascii="Arial" w:hAnsi="Arial" w:cs="Arial"/>
        </w:rPr>
      </w:pPr>
    </w:p>
    <w:p w14:paraId="42DEF361" w14:textId="77777777" w:rsidR="00BE3468" w:rsidRPr="005F7427" w:rsidRDefault="00BE3468" w:rsidP="00BE3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lastRenderedPageBreak/>
        <w:t xml:space="preserve">Is this form accompanied by relevant Covid-19 documents (e.g., policies, risk assessments) from the </w:t>
      </w:r>
      <w:proofErr w:type="spellStart"/>
      <w:r w:rsidRPr="005F7427">
        <w:rPr>
          <w:rFonts w:ascii="Arial" w:hAnsi="Arial" w:cs="Arial"/>
        </w:rPr>
        <w:t>organisation</w:t>
      </w:r>
      <w:proofErr w:type="spellEnd"/>
      <w:r w:rsidRPr="005F7427">
        <w:rPr>
          <w:rFonts w:ascii="Arial" w:hAnsi="Arial" w:cs="Arial"/>
        </w:rPr>
        <w:t>/site of your intended research?</w:t>
      </w:r>
    </w:p>
    <w:p w14:paraId="7E2B97A4" w14:textId="77777777" w:rsidR="00BE3468" w:rsidRPr="005F7427" w:rsidRDefault="00BE3468" w:rsidP="00BE3468">
      <w:pPr>
        <w:pStyle w:val="ListParagraph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Yes/No (If ‘No’, explain why.)</w:t>
      </w:r>
    </w:p>
    <w:p w14:paraId="696572C0" w14:textId="77777777" w:rsidR="00BE3468" w:rsidRPr="005F7427" w:rsidRDefault="00BE3468" w:rsidP="00BE3468">
      <w:pPr>
        <w:pStyle w:val="ListParagraph"/>
        <w:ind w:left="360"/>
        <w:jc w:val="both"/>
        <w:rPr>
          <w:rFonts w:ascii="Arial" w:hAnsi="Arial" w:cs="Arial"/>
        </w:rPr>
      </w:pPr>
    </w:p>
    <w:p w14:paraId="73F01979" w14:textId="77777777" w:rsidR="00BE3468" w:rsidRPr="005F7427" w:rsidRDefault="00BE3468" w:rsidP="00BE3468">
      <w:pPr>
        <w:pStyle w:val="ListParagraph"/>
        <w:ind w:left="360"/>
        <w:jc w:val="both"/>
        <w:rPr>
          <w:rFonts w:ascii="Arial" w:hAnsi="Arial" w:cs="Arial"/>
        </w:rPr>
      </w:pPr>
    </w:p>
    <w:p w14:paraId="5D0E1C1C" w14:textId="77777777" w:rsidR="00BE3468" w:rsidRPr="005F7427" w:rsidRDefault="00BE3468" w:rsidP="00BE3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How has your safety and that of your participants, in relation to Covid-19, been considered?</w:t>
      </w:r>
    </w:p>
    <w:p w14:paraId="01594068" w14:textId="77777777" w:rsidR="00BE3468" w:rsidRPr="005F7427" w:rsidRDefault="00BE3468" w:rsidP="00BE3468">
      <w:pPr>
        <w:pStyle w:val="ListParagraph"/>
        <w:ind w:left="360"/>
        <w:jc w:val="both"/>
        <w:rPr>
          <w:rFonts w:ascii="Arial" w:hAnsi="Arial" w:cs="Arial"/>
        </w:rPr>
      </w:pPr>
    </w:p>
    <w:p w14:paraId="58088E47" w14:textId="77777777" w:rsidR="00BE3468" w:rsidRPr="005F7427" w:rsidRDefault="00BE3468" w:rsidP="00BE3468">
      <w:pPr>
        <w:pStyle w:val="ListParagraph"/>
        <w:ind w:left="360"/>
        <w:jc w:val="both"/>
        <w:rPr>
          <w:rFonts w:ascii="Arial" w:hAnsi="Arial" w:cs="Arial"/>
        </w:rPr>
      </w:pPr>
    </w:p>
    <w:p w14:paraId="5B4711FC" w14:textId="77777777" w:rsidR="00BE3468" w:rsidRPr="005F7427" w:rsidRDefault="00BE3468" w:rsidP="00BE3468">
      <w:pPr>
        <w:jc w:val="both"/>
        <w:rPr>
          <w:rFonts w:ascii="Arial" w:hAnsi="Arial" w:cs="Arial"/>
          <w:u w:val="single"/>
        </w:rPr>
      </w:pPr>
      <w:r w:rsidRPr="005F7427">
        <w:rPr>
          <w:rFonts w:ascii="Arial" w:hAnsi="Arial" w:cs="Arial"/>
        </w:rPr>
        <w:t xml:space="preserve">    </w:t>
      </w:r>
      <w:r w:rsidRPr="005F7427">
        <w:rPr>
          <w:rFonts w:ascii="Arial" w:hAnsi="Arial" w:cs="Arial"/>
          <w:u w:val="single"/>
        </w:rPr>
        <w:t>Student signature:</w:t>
      </w:r>
    </w:p>
    <w:p w14:paraId="5089CDD5" w14:textId="77777777" w:rsidR="00BE3468" w:rsidRPr="005F7427" w:rsidRDefault="00BE3468" w:rsidP="00BE3468">
      <w:pPr>
        <w:pStyle w:val="ListParagraph"/>
        <w:ind w:left="360"/>
        <w:jc w:val="both"/>
        <w:rPr>
          <w:rFonts w:ascii="Arial" w:hAnsi="Arial" w:cs="Arial"/>
        </w:rPr>
      </w:pPr>
    </w:p>
    <w:p w14:paraId="51AA43B0" w14:textId="77777777" w:rsidR="00BE3468" w:rsidRPr="005F7427" w:rsidRDefault="00BE3468" w:rsidP="00BE3468">
      <w:pPr>
        <w:pStyle w:val="ListParagraph"/>
        <w:ind w:left="360"/>
        <w:jc w:val="both"/>
        <w:rPr>
          <w:rFonts w:ascii="Arial" w:hAnsi="Arial" w:cs="Arial"/>
        </w:rPr>
      </w:pPr>
    </w:p>
    <w:p w14:paraId="0BF39294" w14:textId="77777777" w:rsidR="00BE3468" w:rsidRPr="005F7427" w:rsidRDefault="00BE3468" w:rsidP="00BE3468">
      <w:pPr>
        <w:pStyle w:val="Heading1"/>
        <w:ind w:left="207" w:right="708"/>
        <w:jc w:val="both"/>
        <w:rPr>
          <w:rFonts w:ascii="Arial" w:hAnsi="Arial" w:cs="Arial"/>
          <w:sz w:val="24"/>
          <w:szCs w:val="24"/>
          <w:u w:val="single"/>
        </w:rPr>
      </w:pPr>
      <w:r w:rsidRPr="005F7427">
        <w:rPr>
          <w:rFonts w:ascii="Arial" w:hAnsi="Arial" w:cs="Arial"/>
          <w:sz w:val="24"/>
          <w:szCs w:val="24"/>
          <w:u w:val="single"/>
        </w:rPr>
        <w:t>Section 2: to be completed by tutor/supervisor</w:t>
      </w:r>
    </w:p>
    <w:p w14:paraId="1A4AF0DD" w14:textId="77777777" w:rsidR="00BE3468" w:rsidRPr="005F7427" w:rsidRDefault="00BE3468" w:rsidP="00BE3468">
      <w:pPr>
        <w:ind w:right="708"/>
        <w:jc w:val="both"/>
        <w:rPr>
          <w:rFonts w:ascii="Arial" w:hAnsi="Arial" w:cs="Arial"/>
        </w:rPr>
      </w:pPr>
    </w:p>
    <w:p w14:paraId="4807117F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  <w:u w:val="single"/>
        </w:rPr>
      </w:pPr>
      <w:r w:rsidRPr="005F7427">
        <w:rPr>
          <w:rFonts w:ascii="Arial" w:hAnsi="Arial" w:cs="Arial"/>
          <w:u w:val="single"/>
        </w:rPr>
        <w:t>Name and email address:</w:t>
      </w:r>
    </w:p>
    <w:p w14:paraId="52370C5A" w14:textId="77777777" w:rsidR="00BE3468" w:rsidRPr="005F7427" w:rsidRDefault="00BE3468" w:rsidP="00BE3468">
      <w:pPr>
        <w:ind w:right="708"/>
        <w:jc w:val="both"/>
        <w:rPr>
          <w:rFonts w:ascii="Arial" w:hAnsi="Arial" w:cs="Arial"/>
        </w:rPr>
      </w:pPr>
    </w:p>
    <w:p w14:paraId="24E1C305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 xml:space="preserve">If you are satisfied that this project meets ethical requirements, including those in relation to Covid-19, please forward to </w:t>
      </w:r>
      <w:hyperlink r:id="rId9" w:history="1">
        <w:r w:rsidRPr="005F7427">
          <w:rPr>
            <w:rStyle w:val="Hyperlink"/>
            <w:rFonts w:ascii="Arial" w:hAnsi="Arial" w:cs="Arial"/>
          </w:rPr>
          <w:t>ioe.ugpgt.ethics@ucl.ac.uk</w:t>
        </w:r>
      </w:hyperlink>
      <w:r w:rsidRPr="005F7427">
        <w:rPr>
          <w:rStyle w:val="Hyperlink"/>
          <w:rFonts w:ascii="Arial" w:hAnsi="Arial" w:cs="Arial"/>
        </w:rPr>
        <w:t xml:space="preserve"> </w:t>
      </w:r>
      <w:r w:rsidRPr="005F7427">
        <w:rPr>
          <w:rFonts w:ascii="Arial" w:hAnsi="Arial" w:cs="Arial"/>
        </w:rPr>
        <w:t>for review by IOE REC.</w:t>
      </w:r>
    </w:p>
    <w:p w14:paraId="040366FE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</w:rPr>
      </w:pPr>
    </w:p>
    <w:p w14:paraId="1192DF64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 xml:space="preserve">If you are not satisfied, please clarify </w:t>
      </w:r>
      <w:proofErr w:type="gramStart"/>
      <w:r w:rsidRPr="005F7427">
        <w:rPr>
          <w:rFonts w:ascii="Arial" w:hAnsi="Arial" w:cs="Arial"/>
        </w:rPr>
        <w:t>below</w:t>
      </w:r>
      <w:proofErr w:type="gramEnd"/>
      <w:r w:rsidRPr="005F7427">
        <w:rPr>
          <w:rFonts w:ascii="Arial" w:hAnsi="Arial" w:cs="Arial"/>
        </w:rPr>
        <w:t xml:space="preserve"> and return to student for revision. Once student revises, they should resubmit the form to supervisor </w:t>
      </w:r>
    </w:p>
    <w:p w14:paraId="4A90ACE2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  <w:u w:val="single"/>
        </w:rPr>
      </w:pPr>
      <w:r w:rsidRPr="005F7427">
        <w:rPr>
          <w:rFonts w:ascii="Arial" w:hAnsi="Arial" w:cs="Arial"/>
          <w:u w:val="single"/>
        </w:rPr>
        <w:t>Comments (optional):</w:t>
      </w:r>
    </w:p>
    <w:p w14:paraId="2B4544BA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</w:rPr>
      </w:pPr>
    </w:p>
    <w:p w14:paraId="1B6A5942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  <w:b/>
          <w:bCs/>
        </w:rPr>
      </w:pPr>
    </w:p>
    <w:p w14:paraId="59EEE99B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  <w:b/>
          <w:bCs/>
        </w:rPr>
      </w:pPr>
    </w:p>
    <w:p w14:paraId="3D84B4BA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  <w:u w:val="single"/>
        </w:rPr>
      </w:pPr>
      <w:r w:rsidRPr="005F7427">
        <w:rPr>
          <w:rFonts w:ascii="Arial" w:hAnsi="Arial" w:cs="Arial"/>
        </w:rPr>
        <w:t>The final deadline for submitting applications is</w:t>
      </w:r>
      <w:r w:rsidRPr="005F7427">
        <w:rPr>
          <w:rFonts w:ascii="Arial" w:hAnsi="Arial" w:cs="Arial"/>
          <w:b/>
          <w:bCs/>
        </w:rPr>
        <w:t xml:space="preserve"> Friday 15</w:t>
      </w:r>
      <w:r w:rsidRPr="005F7427">
        <w:rPr>
          <w:rFonts w:ascii="Arial" w:hAnsi="Arial" w:cs="Arial"/>
          <w:b/>
          <w:bCs/>
          <w:vertAlign w:val="superscript"/>
        </w:rPr>
        <w:t>th</w:t>
      </w:r>
      <w:r w:rsidRPr="005F7427">
        <w:rPr>
          <w:rFonts w:ascii="Arial" w:hAnsi="Arial" w:cs="Arial"/>
          <w:b/>
          <w:bCs/>
        </w:rPr>
        <w:t xml:space="preserve"> April 2022. </w:t>
      </w:r>
      <w:r w:rsidRPr="005F7427">
        <w:rPr>
          <w:rFonts w:ascii="Arial" w:hAnsi="Arial" w:cs="Arial"/>
        </w:rPr>
        <w:t xml:space="preserve">However, please note that internal deadlines for some </w:t>
      </w:r>
      <w:proofErr w:type="spellStart"/>
      <w:r w:rsidRPr="005F7427">
        <w:rPr>
          <w:rFonts w:ascii="Arial" w:hAnsi="Arial" w:cs="Arial"/>
        </w:rPr>
        <w:t>programmes</w:t>
      </w:r>
      <w:proofErr w:type="spellEnd"/>
      <w:r w:rsidRPr="005F7427">
        <w:rPr>
          <w:rFonts w:ascii="Arial" w:hAnsi="Arial" w:cs="Arial"/>
        </w:rPr>
        <w:t>/modules are</w:t>
      </w:r>
      <w:r w:rsidRPr="005F7427">
        <w:rPr>
          <w:rFonts w:ascii="Arial" w:hAnsi="Arial" w:cs="Arial"/>
          <w:u w:val="single"/>
        </w:rPr>
        <w:t xml:space="preserve"> much earlier and students are required to meet </w:t>
      </w:r>
      <w:proofErr w:type="spellStart"/>
      <w:r w:rsidRPr="005F7427">
        <w:rPr>
          <w:rFonts w:ascii="Arial" w:hAnsi="Arial" w:cs="Arial"/>
          <w:u w:val="single"/>
        </w:rPr>
        <w:t>programme</w:t>
      </w:r>
      <w:proofErr w:type="spellEnd"/>
      <w:r w:rsidRPr="005F7427">
        <w:rPr>
          <w:rFonts w:ascii="Arial" w:hAnsi="Arial" w:cs="Arial"/>
          <w:u w:val="single"/>
        </w:rPr>
        <w:t>/module deadlines.</w:t>
      </w:r>
    </w:p>
    <w:p w14:paraId="2716201C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>Please note that students will need to ensure that they allow for the additional time needed for IOE REC review. This currently stands at 25 working days.</w:t>
      </w:r>
      <w:r w:rsidRPr="005F7427">
        <w:rPr>
          <w:rFonts w:ascii="Arial" w:hAnsi="Arial" w:cs="Arial"/>
          <w:b/>
          <w:bCs/>
        </w:rPr>
        <w:t xml:space="preserve"> </w:t>
      </w:r>
    </w:p>
    <w:p w14:paraId="16DA922A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</w:rPr>
      </w:pPr>
    </w:p>
    <w:p w14:paraId="5A260D61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</w:rPr>
      </w:pPr>
    </w:p>
    <w:p w14:paraId="00DC1DF4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  <w:u w:val="single"/>
        </w:rPr>
      </w:pPr>
      <w:r w:rsidRPr="005F7427">
        <w:rPr>
          <w:rFonts w:ascii="Arial" w:hAnsi="Arial" w:cs="Arial"/>
          <w:u w:val="single"/>
        </w:rPr>
        <w:t xml:space="preserve">Staff signature: </w:t>
      </w:r>
    </w:p>
    <w:p w14:paraId="1775D9B5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</w:rPr>
      </w:pPr>
    </w:p>
    <w:p w14:paraId="1F2DB3D9" w14:textId="77777777" w:rsidR="00BE3468" w:rsidRPr="005F7427" w:rsidRDefault="00BE3468" w:rsidP="00BE3468">
      <w:pPr>
        <w:pStyle w:val="Heading1"/>
        <w:ind w:left="207" w:right="708"/>
        <w:jc w:val="both"/>
        <w:rPr>
          <w:rFonts w:ascii="Arial" w:hAnsi="Arial" w:cs="Arial"/>
          <w:sz w:val="24"/>
          <w:szCs w:val="24"/>
          <w:u w:val="single"/>
        </w:rPr>
      </w:pPr>
      <w:r w:rsidRPr="005F7427">
        <w:rPr>
          <w:rFonts w:ascii="Arial" w:hAnsi="Arial" w:cs="Arial"/>
          <w:sz w:val="24"/>
          <w:szCs w:val="24"/>
          <w:u w:val="single"/>
        </w:rPr>
        <w:t>Section 3: IOE Research Ethics Committee decision</w:t>
      </w:r>
    </w:p>
    <w:p w14:paraId="37594890" w14:textId="77777777" w:rsidR="00BE3468" w:rsidRPr="005F7427" w:rsidRDefault="00BE3468" w:rsidP="00BE3468">
      <w:pPr>
        <w:jc w:val="both"/>
        <w:rPr>
          <w:rFonts w:ascii="Arial" w:hAnsi="Arial" w:cs="Arial"/>
        </w:rPr>
      </w:pPr>
    </w:p>
    <w:p w14:paraId="77418B65" w14:textId="77777777" w:rsidR="00BE3468" w:rsidRPr="005F7427" w:rsidRDefault="00BE3468" w:rsidP="00BE3468">
      <w:pPr>
        <w:ind w:left="207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 xml:space="preserve">Approved </w:t>
      </w:r>
      <w:r w:rsidRPr="005F7427">
        <w:rPr>
          <w:rFonts w:ascii="Arial" w:eastAsia="Calibri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F7427">
        <w:rPr>
          <w:rFonts w:ascii="Arial" w:eastAsia="Calibri" w:hAnsi="Arial" w:cs="Arial"/>
        </w:rPr>
        <w:instrText xml:space="preserve"> FORMCHECKBOX </w:instrText>
      </w:r>
      <w:r w:rsidR="00724530">
        <w:rPr>
          <w:rFonts w:ascii="Arial" w:eastAsia="Calibri" w:hAnsi="Arial" w:cs="Arial"/>
        </w:rPr>
      </w:r>
      <w:r w:rsidR="00724530">
        <w:rPr>
          <w:rFonts w:ascii="Arial" w:eastAsia="Calibri" w:hAnsi="Arial" w:cs="Arial"/>
        </w:rPr>
        <w:fldChar w:fldCharType="separate"/>
      </w:r>
      <w:r w:rsidRPr="005F7427">
        <w:rPr>
          <w:rFonts w:ascii="Arial" w:eastAsia="Calibri" w:hAnsi="Arial" w:cs="Arial"/>
        </w:rPr>
        <w:fldChar w:fldCharType="end"/>
      </w:r>
    </w:p>
    <w:p w14:paraId="288DAA5D" w14:textId="77777777" w:rsidR="00BE3468" w:rsidRPr="005F7427" w:rsidRDefault="00BE3468" w:rsidP="00BE3468">
      <w:pPr>
        <w:ind w:left="207"/>
        <w:jc w:val="both"/>
        <w:rPr>
          <w:rFonts w:ascii="Arial" w:hAnsi="Arial" w:cs="Arial"/>
        </w:rPr>
      </w:pPr>
      <w:r w:rsidRPr="005F7427">
        <w:rPr>
          <w:rFonts w:ascii="Arial" w:hAnsi="Arial" w:cs="Arial"/>
        </w:rPr>
        <w:t xml:space="preserve">Approved subject additional requirements noted below </w:t>
      </w:r>
      <w:r w:rsidRPr="005F7427">
        <w:rPr>
          <w:rFonts w:ascii="Arial" w:eastAsia="Calibri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F7427">
        <w:rPr>
          <w:rFonts w:ascii="Arial" w:eastAsia="Calibri" w:hAnsi="Arial" w:cs="Arial"/>
        </w:rPr>
        <w:instrText xml:space="preserve"> FORMCHECKBOX </w:instrText>
      </w:r>
      <w:r w:rsidR="00724530">
        <w:rPr>
          <w:rFonts w:ascii="Arial" w:eastAsia="Calibri" w:hAnsi="Arial" w:cs="Arial"/>
        </w:rPr>
      </w:r>
      <w:r w:rsidR="00724530">
        <w:rPr>
          <w:rFonts w:ascii="Arial" w:eastAsia="Calibri" w:hAnsi="Arial" w:cs="Arial"/>
        </w:rPr>
        <w:fldChar w:fldCharType="separate"/>
      </w:r>
      <w:r w:rsidRPr="005F7427">
        <w:rPr>
          <w:rFonts w:ascii="Arial" w:eastAsia="Calibri" w:hAnsi="Arial" w:cs="Arial"/>
        </w:rPr>
        <w:fldChar w:fldCharType="end"/>
      </w:r>
    </w:p>
    <w:p w14:paraId="5DCD713F" w14:textId="77777777" w:rsidR="00BE3468" w:rsidRPr="005F7427" w:rsidRDefault="00BE3468" w:rsidP="00BE3468">
      <w:pPr>
        <w:ind w:left="207"/>
        <w:jc w:val="both"/>
        <w:rPr>
          <w:rFonts w:ascii="Arial" w:eastAsia="Calibri" w:hAnsi="Arial" w:cs="Arial"/>
        </w:rPr>
      </w:pPr>
      <w:r w:rsidRPr="005F7427">
        <w:rPr>
          <w:rFonts w:ascii="Arial" w:eastAsia="Calibri" w:hAnsi="Arial" w:cs="Arial"/>
        </w:rPr>
        <w:t xml:space="preserve">More information required (see below) </w:t>
      </w:r>
      <w:r w:rsidRPr="005F7427">
        <w:rPr>
          <w:rFonts w:ascii="Arial" w:eastAsia="Calibri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F7427">
        <w:rPr>
          <w:rFonts w:ascii="Arial" w:eastAsia="Calibri" w:hAnsi="Arial" w:cs="Arial"/>
        </w:rPr>
        <w:instrText xml:space="preserve"> FORMCHECKBOX </w:instrText>
      </w:r>
      <w:r w:rsidR="00724530">
        <w:rPr>
          <w:rFonts w:ascii="Arial" w:eastAsia="Calibri" w:hAnsi="Arial" w:cs="Arial"/>
        </w:rPr>
      </w:r>
      <w:r w:rsidR="00724530">
        <w:rPr>
          <w:rFonts w:ascii="Arial" w:eastAsia="Calibri" w:hAnsi="Arial" w:cs="Arial"/>
        </w:rPr>
        <w:fldChar w:fldCharType="separate"/>
      </w:r>
      <w:r w:rsidRPr="005F7427">
        <w:rPr>
          <w:rFonts w:ascii="Arial" w:eastAsia="Calibri" w:hAnsi="Arial" w:cs="Arial"/>
        </w:rPr>
        <w:fldChar w:fldCharType="end"/>
      </w:r>
    </w:p>
    <w:p w14:paraId="2D7E7852" w14:textId="77777777" w:rsidR="00BE3468" w:rsidRPr="005F7427" w:rsidRDefault="00BE3468" w:rsidP="00BE3468">
      <w:pPr>
        <w:ind w:left="207"/>
        <w:jc w:val="both"/>
        <w:rPr>
          <w:rFonts w:ascii="Arial" w:eastAsia="Calibri" w:hAnsi="Arial" w:cs="Arial"/>
        </w:rPr>
      </w:pPr>
      <w:r w:rsidRPr="005F7427">
        <w:rPr>
          <w:rFonts w:ascii="Arial" w:eastAsia="Calibri" w:hAnsi="Arial" w:cs="Arial"/>
        </w:rPr>
        <w:t xml:space="preserve">Not approved for the reasons given below </w:t>
      </w:r>
      <w:r w:rsidRPr="005F7427">
        <w:rPr>
          <w:rFonts w:ascii="Arial" w:eastAsia="Calibri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F7427">
        <w:rPr>
          <w:rFonts w:ascii="Arial" w:eastAsia="Calibri" w:hAnsi="Arial" w:cs="Arial"/>
        </w:rPr>
        <w:instrText xml:space="preserve"> FORMCHECKBOX </w:instrText>
      </w:r>
      <w:r w:rsidR="00724530">
        <w:rPr>
          <w:rFonts w:ascii="Arial" w:eastAsia="Calibri" w:hAnsi="Arial" w:cs="Arial"/>
        </w:rPr>
      </w:r>
      <w:r w:rsidR="00724530">
        <w:rPr>
          <w:rFonts w:ascii="Arial" w:eastAsia="Calibri" w:hAnsi="Arial" w:cs="Arial"/>
        </w:rPr>
        <w:fldChar w:fldCharType="separate"/>
      </w:r>
      <w:r w:rsidRPr="005F7427">
        <w:rPr>
          <w:rFonts w:ascii="Arial" w:eastAsia="Calibri" w:hAnsi="Arial" w:cs="Arial"/>
        </w:rPr>
        <w:fldChar w:fldCharType="end"/>
      </w:r>
    </w:p>
    <w:p w14:paraId="67DAB3FC" w14:textId="77777777" w:rsidR="00BE3468" w:rsidRPr="005F7427" w:rsidRDefault="00BE3468" w:rsidP="00BE3468">
      <w:pPr>
        <w:ind w:left="207"/>
        <w:jc w:val="both"/>
        <w:rPr>
          <w:rFonts w:ascii="Arial" w:hAnsi="Arial" w:cs="Arial"/>
        </w:rPr>
      </w:pPr>
    </w:p>
    <w:p w14:paraId="4C37AE5A" w14:textId="77777777" w:rsidR="00BE3468" w:rsidRPr="005F7427" w:rsidRDefault="00BE3468" w:rsidP="00BE3468">
      <w:pPr>
        <w:ind w:left="207" w:right="708"/>
        <w:jc w:val="both"/>
        <w:rPr>
          <w:rFonts w:ascii="Arial" w:hAnsi="Arial" w:cs="Arial"/>
          <w:u w:val="single"/>
        </w:rPr>
      </w:pPr>
      <w:r w:rsidRPr="005F7427">
        <w:rPr>
          <w:rFonts w:ascii="Arial" w:hAnsi="Arial" w:cs="Arial"/>
          <w:u w:val="single"/>
        </w:rPr>
        <w:t>Comments (optional):</w:t>
      </w:r>
    </w:p>
    <w:p w14:paraId="0F288A71" w14:textId="77777777" w:rsidR="00BE3468" w:rsidRPr="005F7427" w:rsidRDefault="00BE3468" w:rsidP="00BE3468">
      <w:pPr>
        <w:ind w:left="207"/>
        <w:jc w:val="both"/>
        <w:rPr>
          <w:rFonts w:ascii="Arial" w:eastAsia="Calibri" w:hAnsi="Arial" w:cs="Arial"/>
        </w:rPr>
      </w:pPr>
    </w:p>
    <w:p w14:paraId="0F062180" w14:textId="77777777" w:rsidR="00653B78" w:rsidRPr="005F7427" w:rsidRDefault="00724530">
      <w:pPr>
        <w:rPr>
          <w:rFonts w:ascii="Arial" w:hAnsi="Arial" w:cs="Arial"/>
        </w:rPr>
      </w:pPr>
    </w:p>
    <w:sectPr w:rsidR="00653B78" w:rsidRPr="005F7427" w:rsidSect="00724530"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85C79" w14:textId="77777777" w:rsidR="00724530" w:rsidRDefault="00724530" w:rsidP="00724530">
      <w:r>
        <w:separator/>
      </w:r>
    </w:p>
  </w:endnote>
  <w:endnote w:type="continuationSeparator" w:id="0">
    <w:p w14:paraId="23BC707C" w14:textId="77777777" w:rsidR="00724530" w:rsidRDefault="00724530" w:rsidP="00724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AC695" w14:textId="77777777" w:rsidR="00724530" w:rsidRDefault="00724530" w:rsidP="00724530">
      <w:r>
        <w:separator/>
      </w:r>
    </w:p>
  </w:footnote>
  <w:footnote w:type="continuationSeparator" w:id="0">
    <w:p w14:paraId="13FD63C3" w14:textId="77777777" w:rsidR="00724530" w:rsidRDefault="00724530" w:rsidP="00724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DAC0A" w14:textId="2E5E7332" w:rsidR="00724530" w:rsidRDefault="0072453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D1B47ED" wp14:editId="68889240">
          <wp:simplePos x="0" y="0"/>
          <wp:positionH relativeFrom="page">
            <wp:align>right</wp:align>
          </wp:positionH>
          <wp:positionV relativeFrom="paragraph">
            <wp:posOffset>-425193</wp:posOffset>
          </wp:positionV>
          <wp:extent cx="7537450" cy="1433195"/>
          <wp:effectExtent l="0" t="0" r="6350" b="0"/>
          <wp:wrapThrough wrapText="bothSides">
            <wp:wrapPolygon edited="0">
              <wp:start x="0" y="0"/>
              <wp:lineTo x="0" y="21246"/>
              <wp:lineTo x="21564" y="21246"/>
              <wp:lineTo x="21564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745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36464"/>
    <w:multiLevelType w:val="hybridMultilevel"/>
    <w:tmpl w:val="3746BF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C11F2A"/>
    <w:multiLevelType w:val="hybridMultilevel"/>
    <w:tmpl w:val="6D028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DUxMjQwMDU0MjZQ0lEKTi0uzszPAykwrAUAGJsPaSwAAAA="/>
  </w:docVars>
  <w:rsids>
    <w:rsidRoot w:val="00BE3468"/>
    <w:rsid w:val="00092CD5"/>
    <w:rsid w:val="00166789"/>
    <w:rsid w:val="004B13AA"/>
    <w:rsid w:val="00516652"/>
    <w:rsid w:val="005F7427"/>
    <w:rsid w:val="006E19C9"/>
    <w:rsid w:val="00724530"/>
    <w:rsid w:val="00780855"/>
    <w:rsid w:val="009B1093"/>
    <w:rsid w:val="00BE3468"/>
    <w:rsid w:val="00C2529C"/>
    <w:rsid w:val="00C3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1D0EAE"/>
  <w15:chartTrackingRefBased/>
  <w15:docId w15:val="{555EB8BD-1D3F-4BF7-9E62-449D553B9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468"/>
    <w:pPr>
      <w:spacing w:after="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BE3468"/>
    <w:pPr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468"/>
    <w:rPr>
      <w:rFonts w:ascii="Times New Roman" w:hAnsi="Times New Roman" w:cs="Times New Roman"/>
      <w:b/>
      <w:bCs/>
      <w:kern w:val="36"/>
      <w:sz w:val="48"/>
      <w:szCs w:val="48"/>
      <w:lang w:val="en-US"/>
    </w:rPr>
  </w:style>
  <w:style w:type="character" w:styleId="Hyperlink">
    <w:name w:val="Hyperlink"/>
    <w:basedOn w:val="DefaultParagraphFont"/>
    <w:uiPriority w:val="99"/>
    <w:unhideWhenUsed/>
    <w:rsid w:val="00BE346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34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5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4530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45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4530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cl.ac.uk/ioe/sites/ioe/files/ioe-return-to-fieldwork-risk-assessment.doc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cl.ac.uk/ioe/sites/ioe/files/ug-masters-research-ethics-application-form.doc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oe.ugpgt.ethics@ucl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7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sapi, Evi</dc:creator>
  <cp:keywords/>
  <dc:description/>
  <cp:lastModifiedBy>Sarah-Jane Gregori</cp:lastModifiedBy>
  <cp:revision>3</cp:revision>
  <dcterms:created xsi:type="dcterms:W3CDTF">2022-01-31T17:11:00Z</dcterms:created>
  <dcterms:modified xsi:type="dcterms:W3CDTF">2022-02-08T17:37:00Z</dcterms:modified>
</cp:coreProperties>
</file>